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AA42D9" w14:textId="386333D8" w:rsidR="002F382C" w:rsidRDefault="004A4FC3" w:rsidP="00B951E4">
      <w:pPr>
        <w:tabs>
          <w:tab w:val="left" w:pos="5040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C8C095" wp14:editId="38649745">
            <wp:simplePos x="0" y="0"/>
            <wp:positionH relativeFrom="column">
              <wp:posOffset>1597642</wp:posOffset>
            </wp:positionH>
            <wp:positionV relativeFrom="paragraph">
              <wp:posOffset>-695325</wp:posOffset>
            </wp:positionV>
            <wp:extent cx="3418289" cy="1391383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KDEM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289" cy="13913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C983B0" w14:textId="7EDE5765" w:rsidR="002F382C" w:rsidRPr="002F382C" w:rsidRDefault="002F382C" w:rsidP="002F382C"/>
    <w:p w14:paraId="6264A58E" w14:textId="45FEFAB6" w:rsidR="00B83E7C" w:rsidRPr="00B83E7C" w:rsidRDefault="00B83E7C" w:rsidP="00B83E7C"/>
    <w:p w14:paraId="005AD7F1" w14:textId="77777777" w:rsidR="004A4E48" w:rsidRPr="001E7696" w:rsidRDefault="00E2083A" w:rsidP="004A4E48">
      <w:pPr>
        <w:tabs>
          <w:tab w:val="left" w:pos="8252"/>
        </w:tabs>
        <w:jc w:val="center"/>
        <w:rPr>
          <w:sz w:val="32"/>
          <w:szCs w:val="32"/>
        </w:rPr>
      </w:pPr>
      <w:r w:rsidRPr="001E7696">
        <w:rPr>
          <w:sz w:val="32"/>
          <w:szCs w:val="32"/>
        </w:rPr>
        <w:t>Oklahoma Federation of Democratic Women</w:t>
      </w:r>
    </w:p>
    <w:p w14:paraId="5DCBD888" w14:textId="77777777" w:rsidR="003A0DB7" w:rsidRPr="008F292A" w:rsidRDefault="003A0DB7" w:rsidP="003A0DB7">
      <w:r w:rsidRPr="008F292A">
        <w:rPr>
          <w:b/>
          <w:bCs/>
        </w:rPr>
        <w:t xml:space="preserve">Date: </w:t>
      </w:r>
      <w:r w:rsidRPr="008F292A">
        <w:rPr>
          <w:b/>
          <w:bCs/>
        </w:rPr>
        <w:tab/>
      </w:r>
      <w:r w:rsidRPr="008F292A">
        <w:rPr>
          <w:b/>
          <w:bCs/>
        </w:rPr>
        <w:tab/>
        <w:t>June 3, 2023</w:t>
      </w:r>
    </w:p>
    <w:p w14:paraId="703ED1E3" w14:textId="249C78BE" w:rsidR="003A0DB7" w:rsidRPr="008F292A" w:rsidRDefault="003A0DB7" w:rsidP="003A0DB7">
      <w:r w:rsidRPr="008F292A">
        <w:t>Room:</w:t>
      </w:r>
      <w:r w:rsidRPr="008F292A">
        <w:tab/>
      </w:r>
      <w:r w:rsidRPr="008F292A">
        <w:tab/>
      </w:r>
      <w:r>
        <w:t>Equity</w:t>
      </w:r>
    </w:p>
    <w:p w14:paraId="3506F4AA" w14:textId="76E157F7" w:rsidR="003A0DB7" w:rsidRPr="008F292A" w:rsidRDefault="003A0DB7" w:rsidP="003A0DB7">
      <w:r w:rsidRPr="008F292A">
        <w:t>Time:</w:t>
      </w:r>
      <w:r w:rsidRPr="008F292A">
        <w:tab/>
      </w:r>
      <w:r w:rsidRPr="008F292A">
        <w:tab/>
      </w:r>
      <w:r>
        <w:t>11:45 am</w:t>
      </w:r>
    </w:p>
    <w:p w14:paraId="283DF7DA" w14:textId="5FACA393" w:rsidR="00457E39" w:rsidRPr="003A0DB7" w:rsidRDefault="00457E39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Call to Order</w:t>
      </w:r>
      <w:r w:rsidR="00312401" w:rsidRPr="003A0DB7">
        <w:rPr>
          <w:sz w:val="24"/>
          <w:szCs w:val="24"/>
        </w:rPr>
        <w:t>, Welcome and Introductions</w:t>
      </w:r>
    </w:p>
    <w:p w14:paraId="70E3A6AC" w14:textId="7DEE22E9" w:rsidR="00E2083A" w:rsidRDefault="003A0DB7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Dr. Bettye Rector, President</w:t>
      </w:r>
    </w:p>
    <w:p w14:paraId="33BE45BF" w14:textId="77777777" w:rsidR="003A0DB7" w:rsidRPr="003A0DB7" w:rsidRDefault="003A0DB7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</w:p>
    <w:p w14:paraId="3181ED63" w14:textId="1CDB2F22" w:rsidR="00457E39" w:rsidRPr="003A0DB7" w:rsidRDefault="00457E39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Pledge of Allegiance</w:t>
      </w:r>
    </w:p>
    <w:p w14:paraId="025E0D2E" w14:textId="25868907" w:rsidR="00E2083A" w:rsidRDefault="0078476C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  <w:r w:rsidRPr="003A0DB7">
        <w:rPr>
          <w:i/>
          <w:iCs/>
          <w:sz w:val="24"/>
          <w:szCs w:val="24"/>
        </w:rPr>
        <w:t>Marion Hill, Second Vice President</w:t>
      </w:r>
    </w:p>
    <w:p w14:paraId="3543A6D0" w14:textId="77777777" w:rsidR="003A0DB7" w:rsidRPr="003A0DB7" w:rsidRDefault="003A0DB7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</w:p>
    <w:p w14:paraId="7D676745" w14:textId="480EE7C7" w:rsidR="00312401" w:rsidRPr="003A0DB7" w:rsidRDefault="00312401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Land Acknowledgemen</w:t>
      </w:r>
      <w:r w:rsidR="005D749D" w:rsidRPr="003A0DB7">
        <w:rPr>
          <w:sz w:val="24"/>
          <w:szCs w:val="24"/>
        </w:rPr>
        <w:t>t Statement</w:t>
      </w:r>
    </w:p>
    <w:p w14:paraId="02F1ADE4" w14:textId="7F634829" w:rsidR="00312401" w:rsidRDefault="00312401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  <w:r w:rsidRPr="003A0DB7">
        <w:rPr>
          <w:i/>
          <w:iCs/>
          <w:sz w:val="24"/>
          <w:szCs w:val="24"/>
        </w:rPr>
        <w:t>Jana Lewis-Harkins, Immediate Past President</w:t>
      </w:r>
    </w:p>
    <w:p w14:paraId="1ED43B7E" w14:textId="77777777" w:rsidR="003A0DB7" w:rsidRPr="003A0DB7" w:rsidRDefault="003A0DB7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</w:p>
    <w:p w14:paraId="5222CBCB" w14:textId="6B901945" w:rsidR="00E02619" w:rsidRPr="003A0DB7" w:rsidRDefault="00E02619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Special Music</w:t>
      </w:r>
    </w:p>
    <w:p w14:paraId="1467F654" w14:textId="4EFB0825" w:rsidR="00E02619" w:rsidRDefault="00E02619" w:rsidP="003A0DB7">
      <w:pPr>
        <w:pStyle w:val="ListParagraph"/>
        <w:tabs>
          <w:tab w:val="left" w:pos="8252"/>
        </w:tabs>
        <w:rPr>
          <w:b/>
          <w:bCs/>
          <w:i/>
          <w:iCs/>
          <w:sz w:val="24"/>
          <w:szCs w:val="24"/>
        </w:rPr>
      </w:pPr>
      <w:r w:rsidRPr="003A0DB7">
        <w:rPr>
          <w:b/>
          <w:bCs/>
          <w:i/>
          <w:iCs/>
          <w:sz w:val="24"/>
          <w:szCs w:val="24"/>
        </w:rPr>
        <w:t>“This Land</w:t>
      </w:r>
      <w:r w:rsidR="003C1E52" w:rsidRPr="003A0DB7">
        <w:rPr>
          <w:b/>
          <w:bCs/>
          <w:i/>
          <w:iCs/>
          <w:sz w:val="24"/>
          <w:szCs w:val="24"/>
        </w:rPr>
        <w:t xml:space="preserve"> is My </w:t>
      </w:r>
      <w:proofErr w:type="gramStart"/>
      <w:r w:rsidR="003C1E52" w:rsidRPr="003A0DB7">
        <w:rPr>
          <w:b/>
          <w:bCs/>
          <w:i/>
          <w:iCs/>
          <w:sz w:val="24"/>
          <w:szCs w:val="24"/>
        </w:rPr>
        <w:t>Land,</w:t>
      </w:r>
      <w:proofErr w:type="gramEnd"/>
      <w:r w:rsidR="003C1E52" w:rsidRPr="003A0DB7">
        <w:rPr>
          <w:b/>
          <w:bCs/>
          <w:i/>
          <w:iCs/>
          <w:sz w:val="24"/>
          <w:szCs w:val="24"/>
        </w:rPr>
        <w:t xml:space="preserve"> This Land is Your Land”</w:t>
      </w:r>
    </w:p>
    <w:p w14:paraId="0F745633" w14:textId="77777777" w:rsidR="003A0DB7" w:rsidRPr="003A0DB7" w:rsidRDefault="003A0DB7" w:rsidP="003A0DB7">
      <w:pPr>
        <w:pStyle w:val="ListParagraph"/>
        <w:tabs>
          <w:tab w:val="left" w:pos="8252"/>
        </w:tabs>
        <w:rPr>
          <w:b/>
          <w:bCs/>
          <w:i/>
          <w:iCs/>
          <w:sz w:val="24"/>
          <w:szCs w:val="24"/>
        </w:rPr>
      </w:pPr>
    </w:p>
    <w:p w14:paraId="3F7F09C4" w14:textId="77777777" w:rsidR="00972E2F" w:rsidRPr="003A0DB7" w:rsidRDefault="00972E2F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NFDWC Report</w:t>
      </w:r>
    </w:p>
    <w:p w14:paraId="2DC822EE" w14:textId="7D1BA56F" w:rsidR="00457E39" w:rsidRDefault="00972E2F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  <w:r w:rsidRPr="003A0DB7">
        <w:rPr>
          <w:i/>
          <w:iCs/>
          <w:sz w:val="24"/>
          <w:szCs w:val="24"/>
        </w:rPr>
        <w:t>Debi Thompson, NFDWC 4</w:t>
      </w:r>
      <w:r w:rsidRPr="003A0DB7">
        <w:rPr>
          <w:i/>
          <w:iCs/>
          <w:sz w:val="24"/>
          <w:szCs w:val="24"/>
          <w:vertAlign w:val="superscript"/>
        </w:rPr>
        <w:t>th</w:t>
      </w:r>
      <w:r w:rsidRPr="003A0DB7">
        <w:rPr>
          <w:i/>
          <w:iCs/>
          <w:sz w:val="24"/>
          <w:szCs w:val="24"/>
        </w:rPr>
        <w:t xml:space="preserve"> Vice President </w:t>
      </w:r>
    </w:p>
    <w:p w14:paraId="28A69B65" w14:textId="77777777" w:rsidR="003A0DB7" w:rsidRPr="003A0DB7" w:rsidRDefault="003A0DB7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</w:p>
    <w:p w14:paraId="015D555C" w14:textId="60B0E998" w:rsidR="00457E39" w:rsidRPr="003A0DB7" w:rsidRDefault="00457E39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Treasurer’s Report</w:t>
      </w:r>
    </w:p>
    <w:p w14:paraId="6A0666A8" w14:textId="69DB8E78" w:rsidR="003A0DB7" w:rsidRDefault="004A4E48" w:rsidP="00442CC5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  <w:r w:rsidRPr="003A0DB7">
        <w:rPr>
          <w:i/>
          <w:iCs/>
          <w:sz w:val="24"/>
          <w:szCs w:val="24"/>
        </w:rPr>
        <w:t>Karen Gaddis, Treasurer</w:t>
      </w:r>
    </w:p>
    <w:p w14:paraId="26F58EE0" w14:textId="77777777" w:rsidR="00442CC5" w:rsidRPr="00442CC5" w:rsidRDefault="00442CC5" w:rsidP="00442CC5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</w:p>
    <w:p w14:paraId="08FCA7A7" w14:textId="009C200C" w:rsidR="00457E39" w:rsidRPr="003A0DB7" w:rsidRDefault="00457E39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Program</w:t>
      </w:r>
      <w:r w:rsidR="00972E2F" w:rsidRPr="003A0DB7">
        <w:rPr>
          <w:sz w:val="24"/>
          <w:szCs w:val="24"/>
        </w:rPr>
        <w:t xml:space="preserve">: </w:t>
      </w:r>
      <w:r w:rsidR="00E02619" w:rsidRPr="003A0DB7">
        <w:rPr>
          <w:b/>
          <w:bCs/>
          <w:sz w:val="24"/>
          <w:szCs w:val="24"/>
        </w:rPr>
        <w:t>“</w:t>
      </w:r>
      <w:r w:rsidR="00972E2F" w:rsidRPr="003A0DB7">
        <w:rPr>
          <w:b/>
          <w:bCs/>
          <w:sz w:val="24"/>
          <w:szCs w:val="24"/>
        </w:rPr>
        <w:t xml:space="preserve"> Equal Rights Amendment Centennial Campaign</w:t>
      </w:r>
      <w:r w:rsidR="00442CC5">
        <w:rPr>
          <w:b/>
          <w:bCs/>
          <w:sz w:val="24"/>
          <w:szCs w:val="24"/>
        </w:rPr>
        <w:t xml:space="preserve"> “</w:t>
      </w:r>
      <w:bookmarkStart w:id="0" w:name="_GoBack"/>
      <w:bookmarkEnd w:id="0"/>
    </w:p>
    <w:p w14:paraId="73E90605" w14:textId="129D1E2A" w:rsidR="00972E2F" w:rsidRDefault="00972E2F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  <w:r w:rsidRPr="003A0DB7">
        <w:rPr>
          <w:i/>
          <w:iCs/>
          <w:sz w:val="24"/>
          <w:szCs w:val="24"/>
        </w:rPr>
        <w:t>Introduction by Debbie Hogue-</w:t>
      </w:r>
      <w:proofErr w:type="gramStart"/>
      <w:r w:rsidRPr="003A0DB7">
        <w:rPr>
          <w:i/>
          <w:iCs/>
          <w:sz w:val="24"/>
          <w:szCs w:val="24"/>
        </w:rPr>
        <w:t>Downing ,</w:t>
      </w:r>
      <w:proofErr w:type="gramEnd"/>
      <w:r w:rsidRPr="003A0DB7">
        <w:rPr>
          <w:i/>
          <w:iCs/>
          <w:sz w:val="24"/>
          <w:szCs w:val="24"/>
        </w:rPr>
        <w:t xml:space="preserve"> NFDW </w:t>
      </w:r>
      <w:r w:rsidR="0078476C" w:rsidRPr="003A0DB7">
        <w:rPr>
          <w:i/>
          <w:iCs/>
          <w:sz w:val="24"/>
          <w:szCs w:val="24"/>
        </w:rPr>
        <w:t>ERA Legislative Sub-Committee</w:t>
      </w:r>
    </w:p>
    <w:p w14:paraId="309AF0A6" w14:textId="77777777" w:rsidR="003A0DB7" w:rsidRPr="003A0DB7" w:rsidRDefault="003A0DB7" w:rsidP="003A0DB7">
      <w:pPr>
        <w:pStyle w:val="ListParagraph"/>
        <w:tabs>
          <w:tab w:val="left" w:pos="8252"/>
        </w:tabs>
        <w:rPr>
          <w:i/>
          <w:iCs/>
          <w:sz w:val="24"/>
          <w:szCs w:val="24"/>
        </w:rPr>
      </w:pPr>
    </w:p>
    <w:p w14:paraId="4C7D1A7F" w14:textId="430EDD68" w:rsidR="00E02619" w:rsidRDefault="00E02619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Special Presentation by “Alice Paul, Susan B. Anthony, Elizbeth Cady Stanton, and Ida B. Wells”</w:t>
      </w:r>
    </w:p>
    <w:p w14:paraId="2C50B51A" w14:textId="77777777" w:rsidR="003A0DB7" w:rsidRPr="003A0DB7" w:rsidRDefault="003A0DB7" w:rsidP="00442CC5">
      <w:pPr>
        <w:pStyle w:val="ListParagraph"/>
        <w:tabs>
          <w:tab w:val="left" w:pos="8252"/>
        </w:tabs>
        <w:rPr>
          <w:sz w:val="24"/>
          <w:szCs w:val="24"/>
        </w:rPr>
      </w:pPr>
    </w:p>
    <w:p w14:paraId="46099AB7" w14:textId="79813120" w:rsidR="001E7696" w:rsidRPr="003A0DB7" w:rsidRDefault="005D749D" w:rsidP="003A0DB7">
      <w:pPr>
        <w:pStyle w:val="ListParagraph"/>
        <w:numPr>
          <w:ilvl w:val="0"/>
          <w:numId w:val="3"/>
        </w:numPr>
        <w:tabs>
          <w:tab w:val="left" w:pos="8252"/>
        </w:tabs>
        <w:rPr>
          <w:sz w:val="24"/>
          <w:szCs w:val="24"/>
        </w:rPr>
      </w:pPr>
      <w:r w:rsidRPr="003A0DB7">
        <w:rPr>
          <w:sz w:val="24"/>
          <w:szCs w:val="24"/>
        </w:rPr>
        <w:t>A</w:t>
      </w:r>
      <w:r w:rsidR="001E7696" w:rsidRPr="003A0DB7">
        <w:rPr>
          <w:sz w:val="24"/>
          <w:szCs w:val="24"/>
        </w:rPr>
        <w:t>djourn</w:t>
      </w:r>
    </w:p>
    <w:p w14:paraId="3A45EF65" w14:textId="71A539B9" w:rsidR="001E7696" w:rsidRDefault="001E7696" w:rsidP="001E7696">
      <w:pPr>
        <w:tabs>
          <w:tab w:val="left" w:pos="8252"/>
        </w:tabs>
        <w:jc w:val="center"/>
        <w:rPr>
          <w:b/>
          <w:bCs/>
          <w:sz w:val="24"/>
          <w:szCs w:val="24"/>
          <w:u w:val="single"/>
        </w:rPr>
      </w:pPr>
      <w:r w:rsidRPr="001E7696">
        <w:rPr>
          <w:b/>
          <w:bCs/>
          <w:sz w:val="24"/>
          <w:szCs w:val="24"/>
          <w:u w:val="single"/>
        </w:rPr>
        <w:t>Put Women in the Constitution!</w:t>
      </w:r>
    </w:p>
    <w:p w14:paraId="64A7743D" w14:textId="52A1A2E3" w:rsidR="001E7696" w:rsidRPr="00941A19" w:rsidRDefault="001E7696" w:rsidP="00941A19">
      <w:pPr>
        <w:tabs>
          <w:tab w:val="left" w:pos="8252"/>
        </w:tabs>
        <w:jc w:val="center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We’ve Waited Long Enough!</w:t>
      </w:r>
    </w:p>
    <w:sectPr w:rsidR="001E7696" w:rsidRPr="00941A19" w:rsidSect="00457E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C770A" w14:textId="77777777" w:rsidR="00CD5CDE" w:rsidRDefault="00CD5CDE" w:rsidP="00B951E4">
      <w:pPr>
        <w:spacing w:after="0" w:line="240" w:lineRule="auto"/>
      </w:pPr>
      <w:r>
        <w:separator/>
      </w:r>
    </w:p>
  </w:endnote>
  <w:endnote w:type="continuationSeparator" w:id="0">
    <w:p w14:paraId="506B5838" w14:textId="77777777" w:rsidR="00CD5CDE" w:rsidRDefault="00CD5CDE" w:rsidP="00B95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Narrow Book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BD276" w14:textId="77777777" w:rsidR="000C5602" w:rsidRDefault="000C56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C44AF" w14:textId="4B4DC6D2" w:rsidR="000C5602" w:rsidRDefault="008D4ABA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1D15304" wp14:editId="3FE602EA">
              <wp:simplePos x="0" y="0"/>
              <wp:positionH relativeFrom="column">
                <wp:posOffset>260985</wp:posOffset>
              </wp:positionH>
              <wp:positionV relativeFrom="paragraph">
                <wp:posOffset>-172085</wp:posOffset>
              </wp:positionV>
              <wp:extent cx="6321425" cy="334059"/>
              <wp:effectExtent l="0" t="0" r="22225" b="8890"/>
              <wp:wrapNone/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21425" cy="334059"/>
                        <a:chOff x="0" y="0"/>
                        <a:chExt cx="6321425" cy="334059"/>
                      </a:xfrm>
                    </wpg:grpSpPr>
                    <wps:wsp>
                      <wps:cNvPr id="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75846" y="52754"/>
                          <a:ext cx="5961184" cy="28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17D6C8" w14:textId="36AF1EA9" w:rsidR="000C5602" w:rsidRPr="00FE3C40" w:rsidRDefault="00137E19" w:rsidP="000C5602">
                            <w:pPr>
                              <w:spacing w:after="0" w:line="240" w:lineRule="auto"/>
                              <w:jc w:val="center"/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  <w:t>3815 N SANTA FE AVE., SUITE 122</w:t>
                            </w:r>
                            <w:r w:rsidR="000C5602" w:rsidRPr="00FE3C40"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  <w:t xml:space="preserve"> OKLAHOMA CITY, OK </w:t>
                            </w:r>
                            <w:proofErr w:type="gramStart"/>
                            <w:r w:rsidR="000C5602" w:rsidRPr="00FE3C40"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  <w:t>73118  |</w:t>
                            </w:r>
                            <w:proofErr w:type="gramEnd"/>
                            <w:r w:rsidR="000C5602" w:rsidRPr="00FE3C40">
                              <w:rPr>
                                <w:rFonts w:ascii="Gotham Narrow Book" w:hAnsi="Gotham Narrow Book" w:cs="Arial"/>
                                <w:color w:val="0070A8"/>
                                <w:sz w:val="18"/>
                                <w:szCs w:val="18"/>
                              </w:rPr>
                              <w:t xml:space="preserve">  (405) 427-3366  |  OKDEMOCRATS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9" name="Straight Connector 9"/>
                      <wps:cNvCnPr/>
                      <wps:spPr>
                        <a:xfrm>
                          <a:off x="0" y="0"/>
                          <a:ext cx="632142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70A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group w14:anchorId="01D15304" id="Group 11" o:spid="_x0000_s1026" style="position:absolute;margin-left:20.55pt;margin-top:-13.55pt;width:497.75pt;height:26.3pt;z-index:251659264" coordsize="63214,3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1758;top:527;width:59612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<v:textbox>
                  <w:txbxContent>
                    <w:p w14:paraId="4C17D6C8" w14:textId="36AF1EA9" w:rsidR="000C5602" w:rsidRPr="00FE3C40" w:rsidRDefault="00137E19" w:rsidP="000C5602">
                      <w:pPr>
                        <w:spacing w:after="0" w:line="240" w:lineRule="auto"/>
                        <w:jc w:val="center"/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</w:pPr>
                      <w:r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  <w:t>3815 N SANTA FE AVE., SUITE 122</w:t>
                      </w:r>
                      <w:r w:rsidR="000C5602" w:rsidRPr="00FE3C40"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  <w:t xml:space="preserve"> OKLAHOMA CITY, OK </w:t>
                      </w:r>
                      <w:proofErr w:type="gramStart"/>
                      <w:r w:rsidR="000C5602" w:rsidRPr="00FE3C40"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  <w:t>73118  |</w:t>
                      </w:r>
                      <w:proofErr w:type="gramEnd"/>
                      <w:r w:rsidR="000C5602" w:rsidRPr="00FE3C40">
                        <w:rPr>
                          <w:rFonts w:ascii="Gotham Narrow Book" w:hAnsi="Gotham Narrow Book" w:cs="Arial"/>
                          <w:color w:val="0070A8"/>
                          <w:sz w:val="18"/>
                          <w:szCs w:val="18"/>
                        </w:rPr>
                        <w:t xml:space="preserve">  (405) 427-3366  |  OKDEMOCRATS.ORG</w:t>
                      </w:r>
                    </w:p>
                  </w:txbxContent>
                </v:textbox>
              </v:shape>
              <v:line id="Straight Connector 9" o:spid="_x0000_s1028" style="position:absolute;visibility:visible;mso-wrap-style:square" from="0,0" to="6321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" strokecolor="#0070a8" strokeweight="1.5pt">
                <v:stroke joinstyle="miter"/>
              </v:lin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5936A" w14:textId="77777777" w:rsidR="000C5602" w:rsidRDefault="000C5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54D37" w14:textId="77777777" w:rsidR="00CD5CDE" w:rsidRDefault="00CD5CDE" w:rsidP="00B951E4">
      <w:pPr>
        <w:spacing w:after="0" w:line="240" w:lineRule="auto"/>
      </w:pPr>
      <w:r>
        <w:separator/>
      </w:r>
    </w:p>
  </w:footnote>
  <w:footnote w:type="continuationSeparator" w:id="0">
    <w:p w14:paraId="0F20B121" w14:textId="77777777" w:rsidR="00CD5CDE" w:rsidRDefault="00CD5CDE" w:rsidP="00B95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7EC31" w14:textId="77777777" w:rsidR="000C5602" w:rsidRDefault="000C56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19B37" w14:textId="77777777" w:rsidR="000C5602" w:rsidRDefault="000C56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ED074" w14:textId="77777777" w:rsidR="000C5602" w:rsidRDefault="000C56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265DEE"/>
    <w:multiLevelType w:val="hybridMultilevel"/>
    <w:tmpl w:val="7F22C37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8C209A"/>
    <w:multiLevelType w:val="hybridMultilevel"/>
    <w:tmpl w:val="8AF080E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4F108A"/>
    <w:multiLevelType w:val="hybridMultilevel"/>
    <w:tmpl w:val="4C3E3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zc0NbC0NDQ3srRU0lEKTi0uzszPAykwNKwFAMUDBnEtAAAA"/>
  </w:docVars>
  <w:rsids>
    <w:rsidRoot w:val="001472E6"/>
    <w:rsid w:val="00055046"/>
    <w:rsid w:val="00085B75"/>
    <w:rsid w:val="00096B4E"/>
    <w:rsid w:val="000C12D4"/>
    <w:rsid w:val="000C5602"/>
    <w:rsid w:val="000F3722"/>
    <w:rsid w:val="00137E19"/>
    <w:rsid w:val="001472E6"/>
    <w:rsid w:val="00181052"/>
    <w:rsid w:val="0019328D"/>
    <w:rsid w:val="001E7696"/>
    <w:rsid w:val="001E7699"/>
    <w:rsid w:val="00216034"/>
    <w:rsid w:val="00221B8F"/>
    <w:rsid w:val="00246098"/>
    <w:rsid w:val="002A512C"/>
    <w:rsid w:val="002B3452"/>
    <w:rsid w:val="002C175F"/>
    <w:rsid w:val="002F382C"/>
    <w:rsid w:val="00312401"/>
    <w:rsid w:val="003861CD"/>
    <w:rsid w:val="003A0DB7"/>
    <w:rsid w:val="003C1E52"/>
    <w:rsid w:val="00442CC5"/>
    <w:rsid w:val="00457E39"/>
    <w:rsid w:val="004755C1"/>
    <w:rsid w:val="00475D8C"/>
    <w:rsid w:val="00476099"/>
    <w:rsid w:val="004804FB"/>
    <w:rsid w:val="004A4E48"/>
    <w:rsid w:val="004A4FC3"/>
    <w:rsid w:val="004F32CB"/>
    <w:rsid w:val="005929E7"/>
    <w:rsid w:val="005D749D"/>
    <w:rsid w:val="00605A3A"/>
    <w:rsid w:val="00621E0F"/>
    <w:rsid w:val="0063605E"/>
    <w:rsid w:val="00656211"/>
    <w:rsid w:val="006A0F3F"/>
    <w:rsid w:val="0078476C"/>
    <w:rsid w:val="00805F76"/>
    <w:rsid w:val="00895F6E"/>
    <w:rsid w:val="008A166A"/>
    <w:rsid w:val="008C7FD8"/>
    <w:rsid w:val="008D4ABA"/>
    <w:rsid w:val="008F43E6"/>
    <w:rsid w:val="00941A19"/>
    <w:rsid w:val="0096176A"/>
    <w:rsid w:val="00972E2F"/>
    <w:rsid w:val="009F450D"/>
    <w:rsid w:val="00A05A7D"/>
    <w:rsid w:val="00A10134"/>
    <w:rsid w:val="00A41267"/>
    <w:rsid w:val="00A8566E"/>
    <w:rsid w:val="00AC54F2"/>
    <w:rsid w:val="00B4295B"/>
    <w:rsid w:val="00B83E7C"/>
    <w:rsid w:val="00B951E4"/>
    <w:rsid w:val="00BF6FA4"/>
    <w:rsid w:val="00C17646"/>
    <w:rsid w:val="00C2079B"/>
    <w:rsid w:val="00C4427B"/>
    <w:rsid w:val="00C45DB6"/>
    <w:rsid w:val="00C6292B"/>
    <w:rsid w:val="00C669EE"/>
    <w:rsid w:val="00C758B9"/>
    <w:rsid w:val="00CB73D3"/>
    <w:rsid w:val="00CD5CDE"/>
    <w:rsid w:val="00D5194D"/>
    <w:rsid w:val="00D64F78"/>
    <w:rsid w:val="00E02619"/>
    <w:rsid w:val="00E03E2D"/>
    <w:rsid w:val="00E2083A"/>
    <w:rsid w:val="00E372C4"/>
    <w:rsid w:val="00E44AA5"/>
    <w:rsid w:val="00E747DC"/>
    <w:rsid w:val="00EC362C"/>
    <w:rsid w:val="00EF3FF3"/>
    <w:rsid w:val="00F45E03"/>
    <w:rsid w:val="00F74166"/>
    <w:rsid w:val="00F76847"/>
    <w:rsid w:val="00F7750B"/>
    <w:rsid w:val="00FA600D"/>
    <w:rsid w:val="00FC3006"/>
    <w:rsid w:val="00FE3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44E10"/>
  <w15:chartTrackingRefBased/>
  <w15:docId w15:val="{4E63B67A-4766-4F6F-A4EE-5F6656999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0F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5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12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1E4"/>
  </w:style>
  <w:style w:type="paragraph" w:styleId="Footer">
    <w:name w:val="footer"/>
    <w:basedOn w:val="Normal"/>
    <w:link w:val="FooterChar"/>
    <w:uiPriority w:val="99"/>
    <w:unhideWhenUsed/>
    <w:rsid w:val="00B951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1E4"/>
  </w:style>
  <w:style w:type="paragraph" w:styleId="ListParagraph">
    <w:name w:val="List Paragraph"/>
    <w:basedOn w:val="Normal"/>
    <w:uiPriority w:val="34"/>
    <w:qFormat/>
    <w:rsid w:val="009F450D"/>
    <w:pPr>
      <w:ind w:left="720"/>
      <w:contextualSpacing/>
    </w:pPr>
  </w:style>
  <w:style w:type="table" w:styleId="TableGrid">
    <w:name w:val="Table Grid"/>
    <w:basedOn w:val="TableNormal"/>
    <w:uiPriority w:val="39"/>
    <w:rsid w:val="009F4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57E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TUL020162</cp:lastModifiedBy>
  <cp:revision>7</cp:revision>
  <cp:lastPrinted>2018-11-28T18:21:00Z</cp:lastPrinted>
  <dcterms:created xsi:type="dcterms:W3CDTF">2023-05-15T19:14:00Z</dcterms:created>
  <dcterms:modified xsi:type="dcterms:W3CDTF">2023-05-2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a349fe03c547d4f17bf1f472202955d82e6af982928cc5e57f530c10c40c88</vt:lpwstr>
  </property>
</Properties>
</file>